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Feed</w:t>
      </w:r>
      <w:r>
        <w:t xml:space="preserve"> </w:t>
      </w:r>
      <w:r>
        <w:t xml:space="preserve">Revoice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ยังจุดนี้อาจจะยังไม่ชำรุดค่ะ ว่าเสี่ยงต่อการชำรุดเพราะว่าเกิดจากกระแสน้ำที่กัดเซาะอภัยนะคะ ก็กังวลว่าจะเดินทางลำบากแล้วก็อันตรายล่ะค่ะ เล่นเดินทางลงไปในพื้นที่ประสานผู้เกี่ยวข้องเข้าไปซ่อมแซ ม ตอนนี้ดอกไม้ไปปักทิศทางน้ำในเบื้องต้นก่อนนะคะ อกหักสาธารณภัยก็ระบบน้ำป่าไหลหลากน้ำล้นตลิ่งตอนนี้ยังคงเกิดขึ้นใน 17 จังหวัด จากอิทธิพลความกดอากาศสูงของจีนแผ่ลงมาปกคลุมภาคเหนือตอนบนค่ะ บ้านเราก็เลยมีฝนฟ้าคะนองและฝนตกหนักบางแห่งในภาคเหนือและภาคตะวันออกเฉียงเหนือนะคะ ก็ดูเหมือนว่าสถานการณ์น่าจะคลี่คลายลงแล้ว เพราะว่ามีการเตือน 21 ถึง 26 ตุลาคมแต่วันที่ 27 แล้วก็หวังว่าสถานการณ์จะปรับตัวดีขึ้นนะส่วนตอนนี้เรายังคงมีสถานการณ์อยู่ 3 จังหวัดสำหรับความเสี่ยงเรื่องของอุทกภัยนะคะ ก็คือกาญจนบุรีนครศรีธรรมราชแล้วก็สุราษฎร์ธานี 6 อำเภอ 19 ตำบล 1ร้อง00 หมู่บ้าน 4717 ครัวเรือนค่ะ โอ้โหเห็นบรรยากาศให้กูไปส่งที่คุณชาดา ไทยเศรษฐ์ลงพื้นที่นี้คือคอสะพานขาดนั่นหมายถึงว่าถนนมันไม่เชื่อทางเดินทางไปมาหาสู่กันได้ แต่ล่าสุดได้รับการช่วยเหลือแล้วนี่คือจิตสำนึกของสมาชิกสภาผู้แทนราษฎรนะครับ จากหน่วยงานในจังหวัดนะหลาย ๆ คนก็บอกว่าที่ไปช่วยเหลือประชาชน tasks นี่แหละครับ คือกลไกสำคัญการเชื่อมต่อในการทำงานมันสมมุติขึ้นแต่ละหน่วยงานที่เกี่ยวข้องในการที่จะมาแก้ไขปัญหาต่าง ๆ และมีการร่วมกันทำงานประสานกันอย่างราบรื่นเนี่ยก็จะได้แก้ไขปัญหาได้อย่างรวดเร็วนั่นแหละค่ะ ช่วงนี้ไปพักกันก่อนสักครู่นะครับ ช่วหน้าไปกันที่ความเคลื่อนไหวที่เกี่ยวเนื่องกับกู 19มีความเป็นห่วงจากสมาชิกวุฒิสภานายแพทย์เฉลิมชัย บุญยะลีพรรณคนนี้นะครับ เพราะว่าติดตามเรื่องของ Delta Plus มาโดยตลอดมันจะส่งผลกับประเทศไทยหรือไม่มีสัญญาอยู่ 3 ประการตามกันว่า 3 ประการที่สำคัญที่คุณหมอเฉลิมชัยพูดถึงคืออะไร ช่นี้ไปพักกันก่อนสักครู่ครับ ฮัลโหลโՐ</w:t>
      </w:r>
    </w:p>
    <w:p>
      <w:pPr>
        <w:pStyle w:val="BodyText"/>
      </w:pPr>
      <w:r>
        <w:t xml:space="preserve">[เสียงโฆษณา] ไปติดตามกันที่ข้อมูลที่เกี่ยวข้องกับ COVID-19 วันนี้ผมไปเรื่องของการกลายพันธุ์ Delta Plus ล่าสุดนครศรีอยุธยา 1 รายและที่จังหวัดกำแพงเพชร 1 รายหมอเฉลิมชัยตะกร้าพลาความรุนแรงรับการแพร่ระบาดของสายพันธุ์นี้จะเร็วกว่าสายพันธุ์เดิม ที่ประเทศอังกฤษไวรัสโควิด-19 ตัวใหม่การระบาดระลอกใหม่ ว่าจะฉีดวัคซีนครบ 2 เข็มแล้วมีจำนวนมากขาดนะครับ ตอนนี้ยังไม่ทราบว่าสายพันธุ์มีจุดกำเนิดจากที่ใดมีการระบาดมากในประเทศอังกฤษนะครับ จำนวนผู้ติดเชืิ้อ 100% สายพันธุ์ Delta Plus 6 เปอร์เซ็นต์ในขณะที่ประเทศไทยตอนนี้เชื้อสายพันธุ์หรือว่าพระที่ปรากฏเป็นข่าว 1 รายที่จังหวัดพระนครศรีอยุธยาก็ไม่พบแล้วก็เดินทางกลับมาจากต่างประเทศแต่ก็อาจจะใกล้ชิดสัมผัสกับผู้ติดเชื้อที่ไม่แสดงอาการ และเดินทางกลับมาจากต่างประเทศในร้านอาหารแห่งหนึ่งนะครับ เนื่องจากนั่งห่างกันไม่เกิน 2 เมตร รวมถึงร้านอาหารเป็นห้องแอร์ด้วย ทำให้การถ่ายเทของอากาศเป็นแบบปิดเอามาจากตรงนั้นก็ได้นะครับ นี่คือข้อสันนิษฐานเฉลิมชัยยังได้กล่าวว่าที่จะต้องรอดูรายงานผลการศึกษาไวรัส โควิด-19 สายพันธุ์ Delta Plus ของประเทศอังกฤษที่กลับมาจากผลออกมาภายใน 1-2 สัปดาห์นี้ ผลการตรวจสอบไวรัสสายพันธุ์ดังกล่าวได้เป็นอย่างไร จะเข้าข่าย 3 ปัจจัยที่ผมบอกไปก่อนพักเบรคหรือไม่นะครับ เพราะว่าในเบื้องต้นเข้าข่ายถ่าปัจจัยที่หนึ่งแล้วบอกว่าเป็นสายพันธุ์ที่มีการแพร่ระบาดเร็วกว่าสายพันธุ์เดลต้าธรรมดาถึง 15 เปอร์เซ็นต์คาดว่าจะแพร่ระบาดมากขึ้นในอนาคตนะครับ ชุด 2 ปัจจัยมาฟังกันที่จะต้องรอดูนะฮะคือการก่อโรคแบบรุนแรงคนเสียชีวิตแล้วจริงหรือไม่ ถ้าครบทั้ง 3 ปัจจัยนี้นะก็จะเป็นปัญหา แต่ถ้าโชคดีผลการรายงานบอกว่าไม่พบว่าไม่ดื้อวัคซีน และก่อโรครุนแรง ก็ถือว่าสถานการณ์ก็น่าจะจบไปนะครับ ปิดท้ายในพระเฉลิมชัยบอกว่าการเผยแพร่การระบาดของ โควิด 19 รอบใหม่ในประเทศอังกฤษประชาชนของเขาเนี่ยวัคซีนครบ 2 เข็มแล้วก็ตามมีการประกาศบอกว่าไม่ต้องสวมหน้ากากอนามัยไปดูฟุตบอลมากเล่นสนามไม่ได้ครับ แมตช์ลิเวอร์พูลกับแมนเชสเตอร์ยูไนเต็ด 7 หมื่นกว่าที่นั่งเต็มหมด นอกจากนี้ก็มีเรื่องของการชมคอนเสิร์ตร้านอาหารต่าง ๆ บอกว่าดูได้อย่างเสรีให้ทำเครื่องประดิษฐ์ให้มีการแพร่ระบาดของโรคโควิต 19 รอบใหม่เกิดขึ้นในขณะนี้นะครับ ส่วนในประเทศไทยถือว่าต้องมีอุปกรณ์ตั้งร้านยังตั้งรับให้ดีวิทยาศาสตร์การแพทย์ดำเนินการตามมาตรฐานโลกตัวอย่างเป็นกลุ่มเป็นอย่างดีนะครับ มีการรวบรวมข้อมูลต่าง ๆ ส่งให้ทั่วโลก ได้รับคำชื่นชมในขณะนี้ ตอนนี้สายพันธุ์เดียวกับของไทยอยู่ 4 สายพันธุ์ย่อยได้หมายความว่ามีความรุนแรงมากกว่าสายพันธุ์เดลต้าตัวหลักนะครับ แต่ก็เจอสายพันธุ์ด้อยกว่า 20 สายพันธุ์ประชาชนคนไทยก็ไม่ควรประมาทล่ะฮะ สวมหน้ากากอนามัย ถือว่าเป็นการป้องกันที่ดีที่สุดในขณะนี้ ดูรายการของรัฐบาลที่จะเปิดประเทศในวันที่ 1 พฤศจิกายนจะต้องมีการควบคุมพื้นที่ชายแดนถึงสนามบินด้วยการเพิ่มความกวดขันมากยิ่งขึ้น และซีลประเทศของเราให้ปลอดภัยที่สุดครับ ยังอยู่กับเรื่อง โควิด-19 นะคะ แต่ว่าไปฟังมุมมองเกี่ยวกับเรื่องของการเปิดประเทศ 1 พฤศจิกายนกับทางสสพรรคเพื่อไทยกันบ้างมองว่าน่าจะช่วยฟื้นตัวเรื่องเศรษฐกิจได้เป็นโอกาสที่ดีแล้วก็เป็นความหวังของบ้านเราไม่ว่าจากภาคส่วนธุรกิจหรือว่าในเศรษฐกิจระดับประเทศอ่ะค่ะ อันนี้เป็นมุมมองจากทางคุณสำลี รักสุทธีนะคะ ซึ่งเป็นสสแบบบัญชีรายชื่อของทางพรรคภูมิใจไทยเขาล่ะค่ะ บอกว่าในการเปิดประเทศ 1 พฤศจิกายนนี้ซึ่งเป็นไปตามนโยบายของทางพลเอก ประยุทธ์ จันทร์โอชา นายกรัฐมนตรี กล่าวมองว่าเป็นเรื่องดีล่ะค่ะ ที่จะได้เปิดรับนักท่องเที่ยวที่บอกว่าเชื่อมั่นในมาตรการรองรับของรัฐบาลเรื่องการตรวจคัดกรองประกอบการผู้ใช้บริการก็ตรวจทั้งสิ้นไม่ว่าจะเป็นเรื่องของการที่ประการที่จะทำให้ไม่เกิดการระบาดระลอกใหม่เข้มงวดกวดขันที่สุดนะคะ ส่วนทางประชาชนเนี่ยตอนนี้ก็รับวัคซีนเข็ม 2 เข็ม 3 กันเพิ่มมากขึ้นก็เลยค่อนข้างที่จะวางใจในส่วนนี้ ส่วนเรื่องเศรษฐกิจของบ้านเราเนี่ย ก็รอการฟื้นฟูอยู่อะค่ะ ก็เลยบอกว่าการเปิดประเทศรับนักท่องเที่ยวต่างชาติปัจจัยสำคัญที่ทำให้เศรษฐกิจอยากกลับมาฟื้นตัวได้เพราะว่าบ้านเราเนี่ยรายได้หลัก ๆ ก็มีเรื่องของการท่องเที่ยวอยู่เป็นอันดับต้น ๆ เช่นกันนะคะ การเปิดประเทศเนี่ยรัฐบาลจะต้องมีมาตรการรองรับที่จะไม่ทำให้เกิดการระบาดระลอกใหม่ซึ่งคุณสำลีมองว่ามีอยู่แล้วล่ะค่ะ แต่ข้อกังวลเรื่องการเปิดประเทศจากหลายฝ่ายเนี่ยอาจจะเป็นเรื่องของการที่มองถึงความไม่เชื่อมั่นต่าง ๆ อาจจะมาส่วนนึงอาจจะมาจากเรื่องความเชื่อมั่นในด้านการเมืองหรือไม่ซึ่งมันจะส่งผลถึงการนะคะ สำลีมองว่าถ้าดูกันแค่มาตรการอย่างเดียวแล้วเดินหน้าไปด้วยความเรียบร้อยมาตรการของสาธารณสุขเกาะนาจาเดินหน้าเปิดประเทศกันได้อย่างปลอดภัยแล้วก็เศรษฐกิจฟื้นตัวอีกด้านหนึ่งด้วยค่ะ มาตรการสาธารณสุขยังคงต้องเข้มข้นนะครับ แต่อีกมุมนึงในการเปิดประเทศก็หวังว่าเศรษฐกิจของไทยจะมีการขยับเขยื้อนบ้างโดยเฉพาะต่างชาติก็จะเดินทางเข้าบ้านเราก็มีครับ กรณีมีกระแสข่าวบอกว่าน้องมานิสามโนบาลนี้คนไทยอาจจะไม่คุ้นเวลารีสอร์ทฐานะวง black Pinkก็มีข่าวว่าช่วงปลายปีนี้การจัดเคาท์ดาวน์เนี่ยจะเชิญน้องมาด้วยแล้วกันพี่ก็จะเชิญนักดนตรีดัง Andrea bocelliมาที่ประเทศไทยมุมมองของหัวหน้าพรรคเพื่อชาตินะครับ คุณสงครามกิจเลิศไพโรจน์บอกว่ากูจะจ้างนักดนตรีไทยมากกว่าไหมแทนที่จะไปแจ้งนักดนตรีดัง ๆ งบประมาณ 100 ล้านบาทอยากจะให้ทบทวนเรื่องนี้กันหน่อยนะครับ ภาษาอังกฤษพระไพโรจน์สมาชิกสภาผู้แทนราษฎรแบบบัญชีรายชื่อพรรคเพื่อชาติในฐานะประธานคณะกรรมการยุทธศาสตร์ของพรรคเพื่อชาตินะครับ เปิดเผยว่าจากการลงพื้นที่ให้กำลังใจมอบถุงยังชีพให้กับประชาชนที่ประสบอุทกภัยในพื้นที่ของจังหวัดพระนครศรีอยุธยาอำเภอบางบาลเป็นพื้นที่ที่น่าเป็นห่วงเป็นอย่างมากนะครับ เนื่องจากว่าจมน้ำน้ำท่วมแล้วกว่า 2 เดือนจริง ๆ นะคะ อ่างน้ำยังเพิ่มสูงขึ้นต่อเนื่อง คุณสงครามยังได้กล่าวเรียกว่าทางรัฐบาลจะทุ่มงบประมาณหลายร้อยล้านบาทลิซ่า Blackpink นะครับ Andrea bocelli มางานเคาท์ดาวน์ปีใหม่ซึ่งเป็นที่ของพลเอกประยุทธ์จันทร์โอชานายกรัฐมนตรีอยากจะให้รัฐบาลพิจารณาให้ดี ๆ นะครับ ที่มาดำเนินการนั้นเป็นภาษีของประชาชนว่ากันว่าตัวเล็กใช้งบประมาณอยู่ที่ 100 ล้านบาทในการจ้างคนที่จะให้ความสำคัญกับประชาชนรู้จักว่าอันนี้เป็นเงินภาษีของประชาชนกิจกรรมบันเทิงในประเทศต้องการแสดงทั้งหมดกิจกรรมนักร้องนักดนตรีนักแสคนตกงานนะคะ มาตรการของรัฐที่ผ่านมารัฐบาลกลับมาให้ความสำคัญกับคนกลุ่มนี้แต่จัดอิมพอร์ตนักแสดงดังนักร้องดังมาที่ประเทศไทยนะครับ เป็นคนไทยสังกัดอยู่ใต้ Agent ที่เป็นเกาหลีใต้เพราะฉะนั้นเวลานี้ก็ต้องไปกับ Agent ของเขาดีหลายคนอาจจะสงสัยว่าการแสดงช่วง countdown ปีใหม่แล้วฟัง Opera เนี่ยอากาศหรือไม่ก็เลยมองว่าถ้าเกิดว่ามีการปรับเปลี่ยนแล้วก็หายไปตั้งนักร้องบ้านเรามาคืนเนี่ยก่อนอาจะช่วยทางเศรษฐกิจในการที่จะดึงดูดนักท่องเที่ยวแล้วก็ทำให้ผู้ที่เป็นนักร้องนักดนตรีเนี่ยเขามีรายได้กันเพิ่มมากขึ้นไปอีกละบาดนี่ล่ะค่ะ ไปดูกันที่อีกเรื่องนึงค่ะ เป็นกลุ่มที่เรื่องครูเหมือนกันการเปิดประเทศหลายฝ่ายก็ตื่นตัวแล้วก็จับตาดูในมุมมองจากทางส.ส. ที่เป็นคุณหมอจะถามคุณหมอสุรวิทย์คนสมบูรณ์ซึ่งเป็นสสจากชัยภูมิเพื่อไทยได้แล้วค่ะ เขาบอกว่าเรื่องของการเปิดประเทศแต่เปิดได้มึงก็ดีแหละนะแต่ถ้าเกิดเปิดแล้วเนี่ยคนไม่ดีมันเกิดขึ้นมากกว่าผลดีมีการรับผิดชอบได้หรือไม่ผู้นำฝ่ายบริหารอย่างนายกรัฐมนตรีที่เป็นผู้ที่นโยบายต่าง ๆ อาจจะต้องพิจารณาตัวเองลาออกหรือไม่นะคะ ตอนนี้คุณหมอสุรวิทย์ก็ระบุถึงมองว่าเห็นด้วยค่ะ เรื่องการเปิดประเทศเพื่อกระตุ้นเศรษฐกิจเนี่ยบ่นว่าถ้าเกิดเปิดประเทศแล้ว ว่าจะเปิดประเทศดีล่ะค่ะ แต่ว่าถ้าบานเนี่ยต้องมีมาตรการที่ชัดเจนเพื่อป้องกันประชาชนเรื่องการฉีดวัคซีนเด็กทั่วประเทศต้องเกินร้อยละ 70ไม่ใช่แค่ 70 ล้านโดนนะคะ รัฐบาลเองเนี่ยก็มองว่าเรื่องวัคซีนเนี่ยถ้าจัดการดีกว่านี้เร็วกว่านี้ตั้งแต่พฤษภาคมที่ผ่านมาก่อนอาจจะเปิดประเทศได้เร็วกว่านี้ล่ะค่ะ กหกหบดกหดกำดกำดที่รักก็ส่งผลต่อทุกด้านรวมถึงเศรษฐกิจก็จะฟื้นตัวช้าตามไปด้วยนะคะ ออกแบบเลยหรือไม่ถ้าพระเอกประยุทธ์จันทร์โอชานายกรัฐมนตรีเนี่ยมองว่าเรื่องนี้เป็นเรื่องของการกล้าเสี่ยงต้องมีความรับผิดชอบในการเสี่ยงด้วยนะไม่ควรเอาชีวิตประชาชนมาเสี่ยงค่ะ บรรยากาศระบาดยังควบคุมได้ยากถ้าเปิดประเทศเนี่ยสถานการณ์อาจจะทวีความรุนแรงขึ้นศักยภาพในการคุมการระบาดในช่วงแรกแรกที่มีโควิค 19 ในบ้านเราก็ยังคงได้ดีขนาดเชือกลายพันธ์กลายเป็นว่ารัก็ต้องพิจารณาตัวเองในการที่จะหรือว่าปรับปรุงแก้ไขยังไงหรือไม่คืนคุณหมอสุวิทย์บอกว่ามีดค่ำส้นตีนมาตลอดค่ะ เรื่องของมาตรการให้รัดกุมเขาบอกว่าถ้าเกิดว่ามีการที่จะฟังเจ้าหน้าที่มากกว่านี้สวั้สกวแดกบดกาดเกแล้วก็ทำงานเชิงรุกเนี่ยป้องชีวิตประชาชนในการที่ประเทศดีกว่าไม่ทำอะไรเลยว่าอย่างนั้นเถอะค่ะ เป็นมุมมองของนายแพทย์สุรวิทย์คนสมบูรณ์ส.ส. จากพรรคเพื่อไทยชัยภูมิในอดีตก็เป็นรัฐมนตรีช่วยว่าการกระทรวงสาธารณสุขรัฐมนตรีประจำสำนักนายกรัฐมนตรีนะครับ 19 เชื่อว่าเปิดสมัยประชุมอาจจะมีการถามกันได้ถามสดกระทู้ถามทั่วไปการเปิดประเทศนี่แหละการบริหารจัดการที่ 19 ด้วยกดกกเดกดกดกนะครับ ดกดกโดยเฉพาะบรรยากาศของการประชุมสุดขึ้นแล้วดกดกดกดกดบรูไนเป็นกดกดกดกเจ้าภาพแต่การประชุมครั้งนี้เห็นหมาไม่ได้เข้าร่วมประชุมด้วยบรรยากาศจะเรียบร้อยหรือไม่หรือเป็นอย่างไรมีกดกดกดกดกดดกดความเห็นเป็นอย่างไรนะเจ้าหน้าที่ต่างกันต่อห้องข่าวรัฐสภาคณะภาคเช้าครับ ช่วงนี้ล่ะคุณผู้ชมทาง Facebook Life วิทยุและโทรทัศน์รัฐสภาไปก่อนนะคะ เราได้ไหม พรุ่งนี้ 08:00 น เช่นเคยค่ะ 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Feed Revoice รายการ ห้องข่าวรัฐสภาแชนแนล ภาคเช้า วันพุธที่ 27 ต.ค. 2564</dc:title>
  <dc:creator/>
  <cp:keywords/>
  <dcterms:created xsi:type="dcterms:W3CDTF">2021-10-27T09:53:13Z</dcterms:created>
  <dcterms:modified xsi:type="dcterms:W3CDTF">2021-10-27T09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15.31 น.</vt:lpwstr>
  </property>
  <property fmtid="{D5CDD505-2E9C-101B-9397-08002B2CF9AE}" pid="3" name="subtitle">
    <vt:lpwstr/>
  </property>
</Properties>
</file>